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803786"/>
        <w:docPartObj>
          <w:docPartGallery w:val="Cover Pages"/>
          <w:docPartUnique/>
        </w:docPartObj>
      </w:sdtPr>
      <w:sdtContent>
        <w:p w14:paraId="2C3BADC4" w14:textId="5A0154C2" w:rsidR="001D582B" w:rsidRPr="008E442C" w:rsidRDefault="001D582B"/>
        <w:p w14:paraId="283D7102" w14:textId="2D8DB175" w:rsidR="002C703B" w:rsidRPr="00C30575" w:rsidRDefault="00C30575" w:rsidP="00C30575">
          <w:pPr>
            <w:pStyle w:val="Heading1"/>
            <w:keepNext w:val="0"/>
            <w:spacing w:before="120" w:after="0"/>
            <w:jc w:val="center"/>
            <w:rPr>
              <w:rFonts w:ascii="Times New Roman" w:hAnsi="Times New Roman" w:cs="Times New Roman"/>
              <w:sz w:val="24"/>
              <w:szCs w:val="24"/>
            </w:rPr>
          </w:pPr>
          <w:r w:rsidRPr="00C30575">
            <w:rPr>
              <w:rFonts w:ascii="Times New Roman" w:hAnsi="Times New Roman" w:cs="Times New Roman"/>
              <w:sz w:val="24"/>
              <w:szCs w:val="24"/>
            </w:rPr>
            <w:t>DCIT 204 SEMESTER PROJECT</w:t>
          </w:r>
        </w:p>
        <w:p w14:paraId="31ED01AB" w14:textId="77777777" w:rsidR="002C703B" w:rsidRDefault="002C703B" w:rsidP="009210AB"/>
        <w:p w14:paraId="4FEB11C3" w14:textId="44C76EA8" w:rsidR="009210AB" w:rsidRDefault="009210AB" w:rsidP="009210AB">
          <w:r>
            <w:t>GROUP 48</w:t>
          </w:r>
        </w:p>
        <w:p w14:paraId="6B700BDF" w14:textId="77777777" w:rsidR="009210AB" w:rsidRDefault="009210AB" w:rsidP="009210AB">
          <w:r>
            <w:t>GROUP MEMBERS</w:t>
          </w:r>
        </w:p>
        <w:p w14:paraId="4B8A6151" w14:textId="129098A8" w:rsidR="009210AB" w:rsidRDefault="009210AB" w:rsidP="00EE4D1F">
          <w:pPr>
            <w:jc w:val="center"/>
          </w:pPr>
          <w:r>
            <w:t xml:space="preserve">Augustine Love Stephens </w:t>
          </w:r>
          <w:r w:rsidR="001C3A50">
            <w:t>-</w:t>
          </w:r>
          <w:r>
            <w:t xml:space="preserve"> 10958661</w:t>
          </w:r>
        </w:p>
        <w:p w14:paraId="7C2C066E" w14:textId="5186348C" w:rsidR="009210AB" w:rsidRDefault="009210AB" w:rsidP="00EE4D1F">
          <w:pPr>
            <w:jc w:val="center"/>
          </w:pPr>
          <w:r>
            <w:t xml:space="preserve">Aziz Ibrahim </w:t>
          </w:r>
          <w:r w:rsidR="001C3A50">
            <w:t>-</w:t>
          </w:r>
          <w:r>
            <w:t xml:space="preserve"> 10960199</w:t>
          </w:r>
        </w:p>
        <w:p w14:paraId="00C854ED" w14:textId="4F7468C3" w:rsidR="00EE4D1F" w:rsidRDefault="009210AB" w:rsidP="00EE4D1F">
          <w:pPr>
            <w:jc w:val="center"/>
          </w:pPr>
          <w:r>
            <w:t xml:space="preserve">Abu Isaac Nana Kwame </w:t>
          </w:r>
          <w:r w:rsidR="000970B2">
            <w:t>–</w:t>
          </w:r>
          <w:r w:rsidR="00EE4D1F">
            <w:t xml:space="preserve"> 10974843</w:t>
          </w:r>
        </w:p>
        <w:p w14:paraId="01A730F3" w14:textId="288AAD5D" w:rsidR="000970B2" w:rsidRDefault="000970B2" w:rsidP="00EE4D1F">
          <w:pPr>
            <w:jc w:val="center"/>
          </w:pPr>
          <w:r>
            <w:t xml:space="preserve">Elijah </w:t>
          </w:r>
          <w:proofErr w:type="spellStart"/>
          <w:r>
            <w:t>Darkeh</w:t>
          </w:r>
          <w:proofErr w:type="spellEnd"/>
          <w:r>
            <w:t xml:space="preserve"> </w:t>
          </w:r>
          <w:proofErr w:type="spellStart"/>
          <w:r>
            <w:t>Agbedam</w:t>
          </w:r>
          <w:proofErr w:type="spellEnd"/>
          <w:r>
            <w:t xml:space="preserve"> - 10960599</w:t>
          </w:r>
        </w:p>
        <w:p w14:paraId="3872E36A" w14:textId="62ECC5D9" w:rsidR="001C3A50" w:rsidRDefault="00EE4D1F" w:rsidP="00EE4D1F">
          <w:pPr>
            <w:jc w:val="center"/>
          </w:pPr>
          <w:r>
            <w:t xml:space="preserve">Caleb James </w:t>
          </w:r>
          <w:proofErr w:type="spellStart"/>
          <w:r>
            <w:t>Ocloo</w:t>
          </w:r>
          <w:proofErr w:type="spellEnd"/>
          <w:r>
            <w:t xml:space="preserve"> </w:t>
          </w:r>
          <w:r w:rsidR="001C3A50">
            <w:t>-</w:t>
          </w:r>
          <w:r>
            <w:t xml:space="preserve"> 10948078</w:t>
          </w:r>
        </w:p>
        <w:p w14:paraId="621A925F" w14:textId="10B2D6A2" w:rsidR="004B75F0" w:rsidRDefault="001C3A50" w:rsidP="00EE4D1F">
          <w:pPr>
            <w:jc w:val="center"/>
          </w:pPr>
          <w:r w:rsidRPr="001C3A50">
            <w:t>Amoah Oliver</w:t>
          </w:r>
          <w:r>
            <w:t xml:space="preserve"> </w:t>
          </w:r>
          <w:r w:rsidR="004B75F0">
            <w:t>–</w:t>
          </w:r>
          <w:r w:rsidRPr="001C3A50">
            <w:t xml:space="preserve"> 10959346</w:t>
          </w:r>
        </w:p>
        <w:p w14:paraId="30E52814" w14:textId="31F377B6" w:rsidR="004B75F0" w:rsidRDefault="004B75F0" w:rsidP="00EE4D1F">
          <w:pPr>
            <w:jc w:val="center"/>
          </w:pPr>
          <w:r w:rsidRPr="004B75F0">
            <w:t>Richmond Annor Ayisah</w:t>
          </w:r>
          <w:r>
            <w:t xml:space="preserve"> – </w:t>
          </w:r>
          <w:r w:rsidRPr="004B75F0">
            <w:t>10953751</w:t>
          </w:r>
        </w:p>
        <w:p w14:paraId="084F011F" w14:textId="1C3F65DA" w:rsidR="00547D89" w:rsidRDefault="004B75F0" w:rsidP="004B75F0">
          <w:pPr>
            <w:jc w:val="center"/>
          </w:pPr>
          <w:r>
            <w:t xml:space="preserve">Nkansah Emmanuel </w:t>
          </w:r>
          <w:r w:rsidR="00547D89">
            <w:t>–</w:t>
          </w:r>
          <w:r>
            <w:t xml:space="preserve"> 10947433</w:t>
          </w:r>
        </w:p>
        <w:p w14:paraId="5C7F1DC8" w14:textId="7086C381" w:rsidR="00B5158D" w:rsidRDefault="00547D89" w:rsidP="004B75F0">
          <w:pPr>
            <w:jc w:val="center"/>
          </w:pPr>
          <w:proofErr w:type="spellStart"/>
          <w:r w:rsidRPr="00547D89">
            <w:t>Afuluife</w:t>
          </w:r>
          <w:proofErr w:type="spellEnd"/>
          <w:r w:rsidRPr="00547D89">
            <w:t xml:space="preserve"> </w:t>
          </w:r>
          <w:proofErr w:type="spellStart"/>
          <w:r w:rsidRPr="00547D89">
            <w:t>Bismark</w:t>
          </w:r>
          <w:proofErr w:type="spellEnd"/>
          <w:r w:rsidRPr="00547D89">
            <w:t xml:space="preserve"> </w:t>
          </w:r>
          <w:proofErr w:type="spellStart"/>
          <w:r w:rsidRPr="00547D89">
            <w:t>Odinakachukwu</w:t>
          </w:r>
          <w:proofErr w:type="spellEnd"/>
          <w:r>
            <w:t xml:space="preserve"> </w:t>
          </w:r>
          <w:r w:rsidR="00B5158D">
            <w:t>–</w:t>
          </w:r>
          <w:r>
            <w:t xml:space="preserve"> </w:t>
          </w:r>
          <w:r w:rsidRPr="00547D89">
            <w:t>10973368</w:t>
          </w:r>
        </w:p>
        <w:p w14:paraId="521E450D" w14:textId="7962909C" w:rsidR="002F7807" w:rsidRPr="009210AB" w:rsidRDefault="00B5158D" w:rsidP="004B75F0">
          <w:pPr>
            <w:jc w:val="center"/>
          </w:pPr>
          <w:r w:rsidRPr="00B5158D">
            <w:t xml:space="preserve">Karl </w:t>
          </w:r>
          <w:proofErr w:type="spellStart"/>
          <w:r w:rsidRPr="00B5158D">
            <w:t>Yarfoh</w:t>
          </w:r>
          <w:proofErr w:type="spellEnd"/>
          <w:r w:rsidRPr="00B5158D">
            <w:t xml:space="preserve"> </w:t>
          </w:r>
          <w:proofErr w:type="spellStart"/>
          <w:r w:rsidRPr="00B5158D">
            <w:t>Awentirim</w:t>
          </w:r>
          <w:proofErr w:type="spellEnd"/>
          <w:r>
            <w:t xml:space="preserve"> -</w:t>
          </w:r>
          <w:r w:rsidRPr="00B5158D">
            <w:t xml:space="preserve"> 10947895</w:t>
          </w:r>
        </w:p>
      </w:sdtContent>
    </w:sdt>
    <w:p w14:paraId="6FA7C938" w14:textId="77777777" w:rsidR="00EE4D1F" w:rsidRDefault="00EE4D1F">
      <w:pPr>
        <w:jc w:val="both"/>
      </w:pPr>
    </w:p>
    <w:p w14:paraId="1DEA269D" w14:textId="5A364953" w:rsidR="009D7230" w:rsidRPr="008E442C" w:rsidRDefault="00000000">
      <w:pPr>
        <w:jc w:val="both"/>
      </w:pPr>
      <w:r w:rsidRPr="008E442C">
        <w:t>Project Summary</w:t>
      </w:r>
    </w:p>
    <w:p w14:paraId="3AD80F68" w14:textId="336635CB" w:rsidR="009D7230" w:rsidRPr="008E442C" w:rsidRDefault="00000000">
      <w:pPr>
        <w:jc w:val="both"/>
      </w:pPr>
      <w:r w:rsidRPr="008E442C">
        <w:t xml:space="preserve">. </w:t>
      </w:r>
    </w:p>
    <w:p w14:paraId="0DD3CF5E" w14:textId="77777777" w:rsidR="009D7230" w:rsidRPr="008E442C" w:rsidRDefault="009D7230">
      <w:pPr>
        <w:jc w:val="both"/>
      </w:pPr>
    </w:p>
    <w:p w14:paraId="5F22B7B9" w14:textId="77777777" w:rsidR="009D7230" w:rsidRPr="008E442C" w:rsidRDefault="009D7230">
      <w:pPr>
        <w:jc w:val="both"/>
      </w:pPr>
    </w:p>
    <w:p w14:paraId="51EF2679" w14:textId="0AF14377" w:rsidR="009D7230" w:rsidRPr="00CC3953" w:rsidRDefault="002F7807" w:rsidP="002F7807">
      <w:pPr>
        <w:pStyle w:val="Heading1"/>
        <w:rPr>
          <w:rFonts w:ascii="Times New Roman" w:hAnsi="Times New Roman" w:cs="Times New Roman"/>
        </w:rPr>
      </w:pPr>
      <w:bookmarkStart w:id="0" w:name="_Toc113232690"/>
      <w:r w:rsidRPr="00CC3953">
        <w:rPr>
          <w:rFonts w:ascii="Times New Roman" w:hAnsi="Times New Roman" w:cs="Times New Roman"/>
        </w:rPr>
        <w:t>Summary of the project description</w:t>
      </w:r>
      <w:bookmarkEnd w:id="0"/>
    </w:p>
    <w:p w14:paraId="4C8448A7" w14:textId="24D7E425" w:rsidR="009D7230" w:rsidRPr="008E442C" w:rsidRDefault="00141A73">
      <w:pPr>
        <w:jc w:val="both"/>
      </w:pPr>
      <w:r>
        <w:t>A</w:t>
      </w:r>
      <w:r w:rsidRPr="00141A73">
        <w:t xml:space="preserve"> piece of software designed to address problems with taking the long or incorrect route when traveling. It assists by identifying every route that could be taken from a user-defined source to a particular destination and then choosing the one that is most advantageous in terms of cost, time, and distance.</w:t>
      </w:r>
    </w:p>
    <w:p w14:paraId="09E403F1" w14:textId="66563C75" w:rsidR="009D7230" w:rsidRPr="00CC3953" w:rsidRDefault="002F7807" w:rsidP="002F7807">
      <w:pPr>
        <w:pStyle w:val="Heading1"/>
        <w:rPr>
          <w:rFonts w:ascii="Times New Roman" w:hAnsi="Times New Roman" w:cs="Times New Roman"/>
        </w:rPr>
      </w:pPr>
      <w:bookmarkStart w:id="1" w:name="_Toc113232691"/>
      <w:r w:rsidRPr="00CC3953">
        <w:rPr>
          <w:rFonts w:ascii="Times New Roman" w:hAnsi="Times New Roman" w:cs="Times New Roman"/>
        </w:rPr>
        <w:t xml:space="preserve">The objectives achieved by the </w:t>
      </w:r>
      <w:proofErr w:type="gramStart"/>
      <w:r w:rsidRPr="00CC3953">
        <w:rPr>
          <w:rFonts w:ascii="Times New Roman" w:hAnsi="Times New Roman" w:cs="Times New Roman"/>
        </w:rPr>
        <w:t>group</w:t>
      </w:r>
      <w:bookmarkEnd w:id="1"/>
      <w:proofErr w:type="gramEnd"/>
    </w:p>
    <w:p w14:paraId="28544F03" w14:textId="77777777" w:rsidR="00F700CB" w:rsidRDefault="00F700CB" w:rsidP="00F700CB">
      <w:pPr>
        <w:jc w:val="both"/>
      </w:pPr>
      <w:r>
        <w:t>We were able to determine the distances and travel times between a few (chosen for testing purposes and to achieve the deadline) points on the UG campus.</w:t>
      </w:r>
    </w:p>
    <w:p w14:paraId="4567EE3F" w14:textId="77777777" w:rsidR="00F700CB" w:rsidRDefault="00F700CB" w:rsidP="00F700CB">
      <w:pPr>
        <w:jc w:val="both"/>
      </w:pPr>
      <w:r>
        <w:t xml:space="preserve">With these variables, we have developed graph data structures. These graphs provide the best route between any two points as well as all other possible routes. </w:t>
      </w:r>
    </w:p>
    <w:p w14:paraId="3F2BBDA7" w14:textId="77777777" w:rsidR="00F700CB" w:rsidRDefault="00F700CB" w:rsidP="00F700CB">
      <w:pPr>
        <w:jc w:val="both"/>
      </w:pPr>
    </w:p>
    <w:p w14:paraId="5FD83D52" w14:textId="1BE56860" w:rsidR="009D7230" w:rsidRPr="008E442C" w:rsidRDefault="009D7230">
      <w:pPr>
        <w:jc w:val="both"/>
      </w:pPr>
    </w:p>
    <w:p w14:paraId="05B55C12" w14:textId="77777777" w:rsidR="009D7230" w:rsidRPr="008E442C" w:rsidRDefault="009D7230">
      <w:pPr>
        <w:jc w:val="both"/>
      </w:pPr>
    </w:p>
    <w:p w14:paraId="1999C1E8" w14:textId="72226872" w:rsidR="009D7230" w:rsidRPr="00CC3953" w:rsidRDefault="002F7807" w:rsidP="002F7807">
      <w:pPr>
        <w:pStyle w:val="Heading1"/>
        <w:rPr>
          <w:rFonts w:ascii="Times New Roman" w:hAnsi="Times New Roman" w:cs="Times New Roman"/>
        </w:rPr>
      </w:pPr>
      <w:bookmarkStart w:id="2" w:name="_Toc113232693"/>
      <w:r w:rsidRPr="00CC3953">
        <w:rPr>
          <w:rFonts w:ascii="Times New Roman" w:hAnsi="Times New Roman" w:cs="Times New Roman"/>
        </w:rPr>
        <w:t xml:space="preserve">The algorithms used and how you integrated they we </w:t>
      </w:r>
      <w:proofErr w:type="gramStart"/>
      <w:r w:rsidRPr="00CC3953">
        <w:rPr>
          <w:rFonts w:ascii="Times New Roman" w:hAnsi="Times New Roman" w:cs="Times New Roman"/>
        </w:rPr>
        <w:t>implemented</w:t>
      </w:r>
      <w:bookmarkEnd w:id="2"/>
      <w:proofErr w:type="gramEnd"/>
    </w:p>
    <w:p w14:paraId="3AB0B0EE" w14:textId="316788FA" w:rsidR="009D7230" w:rsidRPr="008E442C" w:rsidRDefault="00DD448D">
      <w:pPr>
        <w:jc w:val="both"/>
      </w:pPr>
      <w:r w:rsidRPr="00DD448D">
        <w:t>A modified Depth-First Search on the graph that produced all the paths was utilized to look for all routes between two points. In order to get the shortest distance between the spots, Vogel's Approximation was then applied. The shortest time for the best distance was then calculated using the North-West Corner Method.</w:t>
      </w:r>
    </w:p>
    <w:p w14:paraId="27807786" w14:textId="77777777" w:rsidR="009D7230" w:rsidRPr="008E442C" w:rsidRDefault="009D7230">
      <w:pPr>
        <w:jc w:val="both"/>
      </w:pPr>
    </w:p>
    <w:p w14:paraId="06761A16" w14:textId="77777777" w:rsidR="009D7230" w:rsidRPr="008E442C" w:rsidRDefault="009D7230">
      <w:pPr>
        <w:jc w:val="both"/>
      </w:pPr>
    </w:p>
    <w:p w14:paraId="7BD37FA0" w14:textId="77777777" w:rsidR="009D7230" w:rsidRPr="008E442C" w:rsidRDefault="009D7230">
      <w:pPr>
        <w:jc w:val="both"/>
      </w:pPr>
    </w:p>
    <w:p w14:paraId="708B0BBE" w14:textId="77777777" w:rsidR="009D7230" w:rsidRPr="008E442C" w:rsidRDefault="009D7230">
      <w:pPr>
        <w:jc w:val="both"/>
      </w:pPr>
    </w:p>
    <w:p w14:paraId="05CAF58A" w14:textId="77777777" w:rsidR="009D7230" w:rsidRPr="008E442C" w:rsidRDefault="009D7230">
      <w:pPr>
        <w:jc w:val="both"/>
      </w:pPr>
    </w:p>
    <w:p w14:paraId="563A6DD9" w14:textId="77777777" w:rsidR="009D7230" w:rsidRPr="008E442C" w:rsidRDefault="009D7230">
      <w:pPr>
        <w:jc w:val="both"/>
      </w:pPr>
    </w:p>
    <w:sectPr w:rsidR="009D7230" w:rsidRPr="008E442C" w:rsidSect="001D582B">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IRhgZmBpZGphZGSjpKwanFxZn5eSAFhrUAutEV6CwAAAA="/>
  </w:docVars>
  <w:rsids>
    <w:rsidRoot w:val="00CA6632"/>
    <w:rsid w:val="000970B2"/>
    <w:rsid w:val="00141A73"/>
    <w:rsid w:val="00180323"/>
    <w:rsid w:val="001C3A50"/>
    <w:rsid w:val="001D582B"/>
    <w:rsid w:val="00242A3B"/>
    <w:rsid w:val="00283390"/>
    <w:rsid w:val="002C4647"/>
    <w:rsid w:val="002C703B"/>
    <w:rsid w:val="002F7807"/>
    <w:rsid w:val="003D2E32"/>
    <w:rsid w:val="003F001C"/>
    <w:rsid w:val="004222A8"/>
    <w:rsid w:val="004B75F0"/>
    <w:rsid w:val="00547D89"/>
    <w:rsid w:val="005663A5"/>
    <w:rsid w:val="005E7F26"/>
    <w:rsid w:val="005F0363"/>
    <w:rsid w:val="00654E11"/>
    <w:rsid w:val="00686B0F"/>
    <w:rsid w:val="006A1095"/>
    <w:rsid w:val="006D7AF4"/>
    <w:rsid w:val="00751CCC"/>
    <w:rsid w:val="007C4934"/>
    <w:rsid w:val="008164DA"/>
    <w:rsid w:val="0082201F"/>
    <w:rsid w:val="00822036"/>
    <w:rsid w:val="008341D5"/>
    <w:rsid w:val="008E442C"/>
    <w:rsid w:val="00910966"/>
    <w:rsid w:val="009210AB"/>
    <w:rsid w:val="009D7230"/>
    <w:rsid w:val="00A26FB6"/>
    <w:rsid w:val="00AC6A16"/>
    <w:rsid w:val="00AD323C"/>
    <w:rsid w:val="00AE25F1"/>
    <w:rsid w:val="00B5158D"/>
    <w:rsid w:val="00B6185E"/>
    <w:rsid w:val="00B97934"/>
    <w:rsid w:val="00C30575"/>
    <w:rsid w:val="00CA6632"/>
    <w:rsid w:val="00CC3953"/>
    <w:rsid w:val="00DD448D"/>
    <w:rsid w:val="00EE4D1F"/>
    <w:rsid w:val="00F700CB"/>
    <w:rsid w:val="652304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60710"/>
  <w15:docId w15:val="{EF97B699-4010-42F1-8C2D-DAE6363AE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Times New Roman" w:hAnsi="Arial" w:cs="Arial"/>
      <w:b/>
      <w:bCs/>
      <w:kern w:val="32"/>
      <w:sz w:val="32"/>
      <w:szCs w:val="32"/>
      <w:lang w:val="en-US"/>
    </w:rPr>
  </w:style>
  <w:style w:type="paragraph" w:styleId="NoSpacing">
    <w:name w:val="No Spacing"/>
    <w:link w:val="NoSpacingChar"/>
    <w:uiPriority w:val="1"/>
    <w:qFormat/>
    <w:rsid w:val="001D582B"/>
    <w:rPr>
      <w:rFonts w:eastAsiaTheme="minorEastAsia"/>
      <w:sz w:val="22"/>
      <w:szCs w:val="22"/>
    </w:rPr>
  </w:style>
  <w:style w:type="character" w:customStyle="1" w:styleId="NoSpacingChar">
    <w:name w:val="No Spacing Char"/>
    <w:basedOn w:val="DefaultParagraphFont"/>
    <w:link w:val="NoSpacing"/>
    <w:uiPriority w:val="1"/>
    <w:rsid w:val="001D582B"/>
    <w:rPr>
      <w:rFonts w:eastAsiaTheme="minorEastAsia"/>
      <w:sz w:val="22"/>
      <w:szCs w:val="22"/>
    </w:rPr>
  </w:style>
  <w:style w:type="paragraph" w:styleId="TOCHeading">
    <w:name w:val="TOC Heading"/>
    <w:basedOn w:val="Heading1"/>
    <w:next w:val="Normal"/>
    <w:uiPriority w:val="39"/>
    <w:unhideWhenUsed/>
    <w:qFormat/>
    <w:rsid w:val="002F7807"/>
    <w:pPr>
      <w:keepLines/>
      <w:spacing w:after="0" w:line="259" w:lineRule="auto"/>
      <w:outlineLvl w:val="9"/>
    </w:pPr>
    <w:rPr>
      <w:rFonts w:asciiTheme="majorHAnsi" w:eastAsiaTheme="majorEastAsia" w:hAnsiTheme="majorHAnsi" w:cstheme="majorBidi"/>
      <w:b w:val="0"/>
      <w:bCs w:val="0"/>
      <w:color w:val="2F5496" w:themeColor="accent1" w:themeShade="BF"/>
      <w:kern w:val="0"/>
    </w:rPr>
  </w:style>
  <w:style w:type="paragraph" w:styleId="TOC1">
    <w:name w:val="toc 1"/>
    <w:basedOn w:val="Normal"/>
    <w:next w:val="Normal"/>
    <w:autoRedefine/>
    <w:uiPriority w:val="39"/>
    <w:unhideWhenUsed/>
    <w:rsid w:val="002F7807"/>
    <w:pPr>
      <w:spacing w:after="100"/>
    </w:pPr>
  </w:style>
  <w:style w:type="character" w:styleId="Hyperlink">
    <w:name w:val="Hyperlink"/>
    <w:basedOn w:val="DefaultParagraphFont"/>
    <w:uiPriority w:val="99"/>
    <w:unhideWhenUsed/>
    <w:rsid w:val="002F7807"/>
    <w:rPr>
      <w:color w:val="0563C1" w:themeColor="hyperlink"/>
      <w:u w:val="single"/>
    </w:rPr>
  </w:style>
  <w:style w:type="table" w:styleId="GridTable1Light-Accent6">
    <w:name w:val="Grid Table 1 Light Accent 6"/>
    <w:basedOn w:val="TableNormal"/>
    <w:uiPriority w:val="46"/>
    <w:rsid w:val="008E442C"/>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CC3953"/>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2-Accent1">
    <w:name w:val="List Table 2 Accent 1"/>
    <w:basedOn w:val="TableNormal"/>
    <w:uiPriority w:val="47"/>
    <w:rsid w:val="00CC3953"/>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7-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584527-6AD9-406A-A65F-58A67FCC7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220</Words>
  <Characters>125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GROUP NO.:38</Company>
  <LinksUpToDate>false</LinksUpToDate>
  <CharactersWithSpaces>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PROBLEM</dc:title>
  <dc:subject>DCIT 204 FINAL PROJECT</dc:subject>
  <dc:creator>TEAM PUKKA TECH</dc:creator>
  <cp:lastModifiedBy>ANNOR, RICHMOND</cp:lastModifiedBy>
  <cp:revision>18</cp:revision>
  <dcterms:created xsi:type="dcterms:W3CDTF">2022-09-05T01:36:00Z</dcterms:created>
  <dcterms:modified xsi:type="dcterms:W3CDTF">2023-07-18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53BAF4DEBA0C4A4380D04C6A06763E84</vt:lpwstr>
  </property>
</Properties>
</file>